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43FC9"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2FAFF676" wp14:editId="0C8ECAB0">
                <wp:simplePos x="0" y="0"/>
                <wp:positionH relativeFrom="page">
                  <wp:align>left</wp:align>
                </wp:positionH>
                <wp:positionV relativeFrom="paragraph">
                  <wp:posOffset>10865</wp:posOffset>
                </wp:positionV>
                <wp:extent cx="3924300" cy="11277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3924300" cy="112776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CCCD77" w14:textId="77777777"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14:paraId="45F31B2F" w14:textId="17332D5A" w:rsidR="00BE13CD" w:rsidRPr="00CC0A08" w:rsidRDefault="00E655F6" w:rsidP="00CC0A08">
                            <w:pPr>
                              <w:spacing w:after="0" w:line="240" w:lineRule="auto"/>
                              <w:jc w:val="center"/>
                              <w:rPr>
                                <w:rFonts w:ascii="Palatino Linotype" w:hAnsi="Palatino Linotype"/>
                                <w:b/>
                                <w:sz w:val="44"/>
                                <w:szCs w:val="40"/>
                              </w:rPr>
                            </w:pPr>
                            <w:r>
                              <w:rPr>
                                <w:rFonts w:ascii="Palatino Linotype" w:hAnsi="Palatino Linotype"/>
                                <w:b/>
                                <w:sz w:val="44"/>
                                <w:szCs w:val="40"/>
                              </w:rPr>
                              <w:t>Anesthesiolog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FF676" id="Rectangle 4" o:spid="_x0000_s1026" style="position:absolute;left:0;text-align:left;margin-left:0;margin-top:.85pt;width:309pt;height:88.8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" fillcolor="#027262" strokecolor="#1f4d78 [1604]" strokeweight="1pt">
                <v:textbox>
                  <w:txbxContent>
                    <w:p w14:paraId="42CCCD77" w14:textId="77777777"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14:paraId="45F31B2F" w14:textId="17332D5A" w:rsidR="00BE13CD" w:rsidRPr="00CC0A08" w:rsidRDefault="00E655F6" w:rsidP="00CC0A08">
                      <w:pPr>
                        <w:spacing w:after="0" w:line="240" w:lineRule="auto"/>
                        <w:jc w:val="center"/>
                        <w:rPr>
                          <w:rFonts w:ascii="Palatino Linotype" w:hAnsi="Palatino Linotype"/>
                          <w:b/>
                          <w:sz w:val="44"/>
                          <w:szCs w:val="40"/>
                        </w:rPr>
                      </w:pPr>
                      <w:r>
                        <w:rPr>
                          <w:rFonts w:ascii="Palatino Linotype" w:hAnsi="Palatino Linotype"/>
                          <w:b/>
                          <w:sz w:val="44"/>
                          <w:szCs w:val="40"/>
                        </w:rPr>
                        <w:t>Anesthesiologis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D026FCB" wp14:editId="41879EE1">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6E7327CF"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r w:rsidRPr="00E655F6">
                              <w:rPr>
                                <w:rFonts w:ascii="Arial" w:eastAsia="Times New Roman" w:hAnsi="Arial" w:cs="Arial"/>
                                <w:color w:val="000000" w:themeColor="text1"/>
                                <w:sz w:val="24"/>
                                <w:szCs w:val="24"/>
                                <w:lang w:eastAsia="en-IN"/>
                              </w:rPr>
                              <w:t>[Today’s Date]</w:t>
                            </w:r>
                          </w:p>
                          <w:p w14:paraId="52CB3113"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p>
                          <w:p w14:paraId="58268FED"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r w:rsidRPr="00E655F6">
                              <w:rPr>
                                <w:rFonts w:ascii="Arial" w:eastAsia="Times New Roman" w:hAnsi="Arial" w:cs="Arial"/>
                                <w:color w:val="000000" w:themeColor="text1"/>
                                <w:sz w:val="24"/>
                                <w:szCs w:val="24"/>
                                <w:lang w:eastAsia="en-IN"/>
                              </w:rPr>
                              <w:t>[341 Company Address]</w:t>
                            </w:r>
                            <w:r w:rsidRPr="00E655F6">
                              <w:rPr>
                                <w:rFonts w:ascii="Arial" w:eastAsia="Times New Roman" w:hAnsi="Arial" w:cs="Arial"/>
                                <w:color w:val="000000" w:themeColor="text1"/>
                                <w:sz w:val="24"/>
                                <w:szCs w:val="24"/>
                                <w:lang w:eastAsia="en-IN"/>
                              </w:rPr>
                              <w:br/>
                              <w:t>[Company City, State xxxxx]</w:t>
                            </w:r>
                            <w:r w:rsidRPr="00E655F6">
                              <w:rPr>
                                <w:rFonts w:ascii="Arial" w:eastAsia="Times New Roman" w:hAnsi="Arial" w:cs="Arial"/>
                                <w:color w:val="000000" w:themeColor="text1"/>
                                <w:sz w:val="24"/>
                                <w:szCs w:val="24"/>
                                <w:lang w:eastAsia="en-IN"/>
                              </w:rPr>
                              <w:br/>
                              <w:t>[(xxx) xxx-xxxx]</w:t>
                            </w:r>
                            <w:r w:rsidRPr="00E655F6">
                              <w:rPr>
                                <w:rFonts w:ascii="Arial" w:eastAsia="Times New Roman" w:hAnsi="Arial" w:cs="Arial"/>
                                <w:color w:val="000000" w:themeColor="text1"/>
                                <w:sz w:val="24"/>
                                <w:szCs w:val="24"/>
                                <w:lang w:eastAsia="en-IN"/>
                              </w:rPr>
                              <w:br/>
                              <w:t>[hiring.manager@gmail.com]</w:t>
                            </w:r>
                          </w:p>
                          <w:p w14:paraId="5A6C51C2"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p>
                          <w:p w14:paraId="08897771"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r w:rsidRPr="00E655F6">
                              <w:rPr>
                                <w:rFonts w:ascii="Arial" w:eastAsia="Times New Roman" w:hAnsi="Arial" w:cs="Arial"/>
                                <w:color w:val="000000" w:themeColor="text1"/>
                                <w:sz w:val="24"/>
                                <w:szCs w:val="24"/>
                                <w:lang w:eastAsia="en-IN"/>
                              </w:rPr>
                              <w:t>Dear [Mr./Mrs./Ms.] [Hiring Manager’s Name],</w:t>
                            </w:r>
                          </w:p>
                          <w:p w14:paraId="28716509" w14:textId="77777777" w:rsidR="00E655F6" w:rsidRPr="00E655F6" w:rsidRDefault="00E655F6" w:rsidP="00E655F6">
                            <w:pPr>
                              <w:pStyle w:val="NormalWeb"/>
                              <w:spacing w:before="0" w:beforeAutospacing="0" w:after="160" w:afterAutospacing="0"/>
                              <w:rPr>
                                <w:rFonts w:ascii="Arial" w:hAnsi="Arial" w:cs="Arial"/>
                                <w:color w:val="000000" w:themeColor="text1"/>
                              </w:rPr>
                            </w:pPr>
                            <w:r w:rsidRPr="00E655F6">
                              <w:rPr>
                                <w:rFonts w:ascii="Arial" w:hAnsi="Arial" w:cs="Arial"/>
                                <w:color w:val="000000" w:themeColor="text1"/>
                              </w:rPr>
                              <w:t>I hastened to submit my portfolio for your review as soon as I learned of your opening for the Anesthesiologist post. As a highly skilled and educated professional with more than 25 years of experience as an Anesthesiologist, I am confident that I can make a positive and significant impact by joining your team at the Cedars Sinai Medical Center. </w:t>
                            </w:r>
                          </w:p>
                          <w:p w14:paraId="213DC251" w14:textId="77777777" w:rsidR="00E655F6" w:rsidRPr="00E655F6" w:rsidRDefault="00E655F6" w:rsidP="00E655F6">
                            <w:pPr>
                              <w:pStyle w:val="NormalWeb"/>
                              <w:spacing w:before="0" w:beforeAutospacing="0" w:after="160" w:afterAutospacing="0"/>
                              <w:rPr>
                                <w:rFonts w:ascii="Arial" w:hAnsi="Arial" w:cs="Arial"/>
                                <w:color w:val="000000" w:themeColor="text1"/>
                              </w:rPr>
                            </w:pPr>
                            <w:r w:rsidRPr="00E655F6">
                              <w:rPr>
                                <w:rFonts w:ascii="Arial" w:hAnsi="Arial" w:cs="Arial"/>
                                <w:color w:val="000000" w:themeColor="text1"/>
                              </w:rPr>
                              <w:t>My background includes 10 years of experience mainly in the pediatrics department, and for the rest of 15 years, I have been professionally trained and accredited Anesthesiologist. I have experience in preventing, and treating patients during surgical procedures and ensuring top-flight accuracy while monitoring vitals simultaneously. Working both in larger hospitals and small non-profit hospitals has given me an opportunity to expertise in identifying appropriate anesthetics, review patient conditions and dedication to providing optimal patient care. Furthermore, my commitment to clinical services, and my experience in trauma and critical care well-prove my abilities to be positioned to excel in this post. </w:t>
                            </w:r>
                          </w:p>
                          <w:p w14:paraId="5954722B" w14:textId="77777777" w:rsidR="00E655F6" w:rsidRPr="00E655F6" w:rsidRDefault="00E655F6" w:rsidP="00E655F6">
                            <w:pPr>
                              <w:pStyle w:val="NormalWeb"/>
                              <w:spacing w:before="0" w:beforeAutospacing="0" w:after="160" w:afterAutospacing="0"/>
                              <w:rPr>
                                <w:rFonts w:ascii="Arial" w:hAnsi="Arial" w:cs="Arial"/>
                                <w:color w:val="000000" w:themeColor="text1"/>
                              </w:rPr>
                            </w:pPr>
                            <w:r w:rsidRPr="00E655F6">
                              <w:rPr>
                                <w:rFonts w:ascii="Arial" w:hAnsi="Arial" w:cs="Arial"/>
                                <w:color w:val="000000" w:themeColor="text1"/>
                              </w:rPr>
                              <w:t>While my resume reveals nitty-gritty details of my career and work experience, allow me to highlight some of my core strengths – </w:t>
                            </w:r>
                          </w:p>
                          <w:p w14:paraId="17ACC62C"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Administered successfully local and general anesthesia and sedation to hundreds of patients during surgical procedures that encompass – Pediatric, Labor and Delivery, Endoscopic, Plastic, Heart-transplantation, General, plastic, ENT, and Orthopedic.</w:t>
                            </w:r>
                          </w:p>
                          <w:p w14:paraId="5A3B44B3"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Expertise in delivering appropriate and safe pre-operative medications for patients undergoing surgeries.</w:t>
                            </w:r>
                          </w:p>
                          <w:p w14:paraId="2EC76224"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Familiarity and proficiency in using the newest pain management and anesthetic procedures.</w:t>
                            </w:r>
                          </w:p>
                          <w:p w14:paraId="320CD41F"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Performed numerous endotracheal intubations and prescribed pain medications for postoperative use.</w:t>
                            </w:r>
                          </w:p>
                          <w:p w14:paraId="31328952"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Supervised certified nurse Anesthetists during sedation administration and patient care.</w:t>
                            </w:r>
                          </w:p>
                          <w:p w14:paraId="7ACAE361" w14:textId="77777777" w:rsidR="00E655F6" w:rsidRPr="00E655F6" w:rsidRDefault="00E655F6" w:rsidP="00E655F6">
                            <w:pPr>
                              <w:pStyle w:val="NormalWeb"/>
                              <w:numPr>
                                <w:ilvl w:val="0"/>
                                <w:numId w:val="2"/>
                              </w:numPr>
                              <w:spacing w:before="0" w:beforeAutospacing="0" w:after="160" w:afterAutospacing="0"/>
                              <w:textAlignment w:val="baseline"/>
                              <w:rPr>
                                <w:rFonts w:ascii="Arial" w:hAnsi="Arial" w:cs="Arial"/>
                                <w:color w:val="000000" w:themeColor="text1"/>
                              </w:rPr>
                            </w:pPr>
                            <w:r w:rsidRPr="00E655F6">
                              <w:rPr>
                                <w:rFonts w:ascii="Arial" w:hAnsi="Arial" w:cs="Arial"/>
                                <w:color w:val="000000" w:themeColor="text1"/>
                              </w:rPr>
                              <w:t>Piloted studies relating to best pain relief treatment for patients with stage-4 Cancer.</w:t>
                            </w:r>
                          </w:p>
                          <w:p w14:paraId="54820336" w14:textId="77777777" w:rsidR="00E655F6" w:rsidRPr="00E655F6" w:rsidRDefault="00E655F6" w:rsidP="00E655F6">
                            <w:pPr>
                              <w:pStyle w:val="NormalWeb"/>
                              <w:spacing w:before="0" w:beforeAutospacing="0" w:after="160" w:afterAutospacing="0"/>
                              <w:rPr>
                                <w:rFonts w:ascii="Arial" w:hAnsi="Arial" w:cs="Arial"/>
                                <w:color w:val="000000" w:themeColor="text1"/>
                              </w:rPr>
                            </w:pPr>
                            <w:r w:rsidRPr="00E655F6">
                              <w:rPr>
                                <w:rFonts w:ascii="Arial" w:hAnsi="Arial" w:cs="Arial"/>
                                <w:color w:val="000000" w:themeColor="text1"/>
                              </w:rPr>
                              <w:t>My extensive knowledge and experience in anesthesia administration coupled with my commitment to patient care and support makes me capable enough to surpass your expectations from this role. Given an opportunity, I would like to share more details about my career experience, education, and skills. Thanks so much for your time and consideration. </w:t>
                            </w:r>
                          </w:p>
                          <w:p w14:paraId="1AC21BF1" w14:textId="77777777" w:rsidR="00E655F6" w:rsidRPr="00E655F6" w:rsidRDefault="00E655F6" w:rsidP="00E655F6">
                            <w:pPr>
                              <w:pStyle w:val="NormalWeb"/>
                              <w:spacing w:before="0" w:beforeAutospacing="0" w:after="0" w:afterAutospacing="0"/>
                              <w:rPr>
                                <w:rFonts w:ascii="Arial" w:hAnsi="Arial" w:cs="Arial"/>
                                <w:color w:val="000000" w:themeColor="text1"/>
                              </w:rPr>
                            </w:pPr>
                            <w:r w:rsidRPr="00E655F6">
                              <w:rPr>
                                <w:rFonts w:ascii="Arial" w:hAnsi="Arial" w:cs="Arial"/>
                                <w:color w:val="000000" w:themeColor="text1"/>
                              </w:rPr>
                              <w:t>Sincerely, </w:t>
                            </w:r>
                          </w:p>
                          <w:p w14:paraId="23B6A08E" w14:textId="77777777" w:rsidR="00E655F6" w:rsidRPr="00E655F6" w:rsidRDefault="00E655F6" w:rsidP="00E655F6">
                            <w:pPr>
                              <w:pStyle w:val="NormalWeb"/>
                              <w:spacing w:before="0" w:beforeAutospacing="0" w:after="0" w:afterAutospacing="0"/>
                              <w:rPr>
                                <w:rFonts w:ascii="Arial" w:hAnsi="Arial" w:cs="Arial"/>
                                <w:color w:val="000000" w:themeColor="text1"/>
                              </w:rPr>
                            </w:pPr>
                            <w:r w:rsidRPr="00E655F6">
                              <w:rPr>
                                <w:rFonts w:ascii="Arial" w:hAnsi="Arial" w:cs="Arial"/>
                                <w:color w:val="000000" w:themeColor="text1"/>
                              </w:rPr>
                              <w:t>[Your Name]</w:t>
                            </w:r>
                          </w:p>
                          <w:p w14:paraId="30284F8C" w14:textId="77777777" w:rsidR="002616A5" w:rsidRPr="00E655F6" w:rsidRDefault="002616A5" w:rsidP="00E655F6">
                            <w:pPr>
                              <w:spacing w:after="150" w:line="240" w:lineRule="auto"/>
                              <w:rPr>
                                <w:rFonts w:ascii="Arial" w:eastAsia="Times New Roman" w:hAnsi="Arial" w:cs="Arial"/>
                                <w:color w:val="000000" w:themeColor="text1"/>
                                <w:sz w:val="24"/>
                                <w:szCs w:val="24"/>
                                <w:lang w:eastAsia="en-IN"/>
                              </w:rPr>
                            </w:pPr>
                          </w:p>
                          <w:p w14:paraId="15808827" w14:textId="77777777" w:rsidR="00960669" w:rsidRPr="00E655F6" w:rsidRDefault="00960669" w:rsidP="00E655F6">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026FCB"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" strokecolor="white [3212]">
                <v:textbox>
                  <w:txbxContent>
                    <w:p w14:paraId="6E7327CF"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r w:rsidRPr="00E655F6">
                        <w:rPr>
                          <w:rFonts w:ascii="Arial" w:eastAsia="Times New Roman" w:hAnsi="Arial" w:cs="Arial"/>
                          <w:color w:val="000000" w:themeColor="text1"/>
                          <w:sz w:val="24"/>
                          <w:szCs w:val="24"/>
                          <w:lang w:eastAsia="en-IN"/>
                        </w:rPr>
                        <w:t>[Today’s Date]</w:t>
                      </w:r>
                    </w:p>
                    <w:p w14:paraId="52CB3113"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p>
                    <w:p w14:paraId="58268FED"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r w:rsidRPr="00E655F6">
                        <w:rPr>
                          <w:rFonts w:ascii="Arial" w:eastAsia="Times New Roman" w:hAnsi="Arial" w:cs="Arial"/>
                          <w:color w:val="000000" w:themeColor="text1"/>
                          <w:sz w:val="24"/>
                          <w:szCs w:val="24"/>
                          <w:lang w:eastAsia="en-IN"/>
                        </w:rPr>
                        <w:t>[341 Company Address]</w:t>
                      </w:r>
                      <w:r w:rsidRPr="00E655F6">
                        <w:rPr>
                          <w:rFonts w:ascii="Arial" w:eastAsia="Times New Roman" w:hAnsi="Arial" w:cs="Arial"/>
                          <w:color w:val="000000" w:themeColor="text1"/>
                          <w:sz w:val="24"/>
                          <w:szCs w:val="24"/>
                          <w:lang w:eastAsia="en-IN"/>
                        </w:rPr>
                        <w:br/>
                        <w:t>[Company City, State xxxxx]</w:t>
                      </w:r>
                      <w:r w:rsidRPr="00E655F6">
                        <w:rPr>
                          <w:rFonts w:ascii="Arial" w:eastAsia="Times New Roman" w:hAnsi="Arial" w:cs="Arial"/>
                          <w:color w:val="000000" w:themeColor="text1"/>
                          <w:sz w:val="24"/>
                          <w:szCs w:val="24"/>
                          <w:lang w:eastAsia="en-IN"/>
                        </w:rPr>
                        <w:br/>
                        <w:t>[(xxx) xxx-xxxx]</w:t>
                      </w:r>
                      <w:r w:rsidRPr="00E655F6">
                        <w:rPr>
                          <w:rFonts w:ascii="Arial" w:eastAsia="Times New Roman" w:hAnsi="Arial" w:cs="Arial"/>
                          <w:color w:val="000000" w:themeColor="text1"/>
                          <w:sz w:val="24"/>
                          <w:szCs w:val="24"/>
                          <w:lang w:eastAsia="en-IN"/>
                        </w:rPr>
                        <w:br/>
                        <w:t>[hiring.manager@gmail.com]</w:t>
                      </w:r>
                    </w:p>
                    <w:p w14:paraId="5A6C51C2"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p>
                    <w:p w14:paraId="08897771" w14:textId="77777777" w:rsidR="00BE13CD" w:rsidRPr="00E655F6" w:rsidRDefault="00BE13CD" w:rsidP="00E655F6">
                      <w:pPr>
                        <w:spacing w:after="150" w:line="240" w:lineRule="auto"/>
                        <w:rPr>
                          <w:rFonts w:ascii="Arial" w:eastAsia="Times New Roman" w:hAnsi="Arial" w:cs="Arial"/>
                          <w:color w:val="000000" w:themeColor="text1"/>
                          <w:sz w:val="24"/>
                          <w:szCs w:val="24"/>
                          <w:lang w:eastAsia="en-IN"/>
                        </w:rPr>
                      </w:pPr>
                      <w:r w:rsidRPr="00E655F6">
                        <w:rPr>
                          <w:rFonts w:ascii="Arial" w:eastAsia="Times New Roman" w:hAnsi="Arial" w:cs="Arial"/>
                          <w:color w:val="000000" w:themeColor="text1"/>
                          <w:sz w:val="24"/>
                          <w:szCs w:val="24"/>
                          <w:lang w:eastAsia="en-IN"/>
                        </w:rPr>
                        <w:t>Dear [Mr./Mrs./Ms.] [Hiring Manager’s Name],</w:t>
                      </w:r>
                    </w:p>
                    <w:p w14:paraId="28716509" w14:textId="77777777" w:rsidR="00E655F6" w:rsidRPr="00E655F6" w:rsidRDefault="00E655F6" w:rsidP="00E655F6">
                      <w:pPr>
                        <w:pStyle w:val="NormalWeb"/>
                        <w:spacing w:before="0" w:beforeAutospacing="0" w:after="160" w:afterAutospacing="0"/>
                        <w:rPr>
                          <w:rFonts w:ascii="Arial" w:hAnsi="Arial" w:cs="Arial"/>
                          <w:color w:val="000000" w:themeColor="text1"/>
                        </w:rPr>
                      </w:pPr>
                      <w:r w:rsidRPr="00E655F6">
                        <w:rPr>
                          <w:rFonts w:ascii="Arial" w:hAnsi="Arial" w:cs="Arial"/>
                          <w:color w:val="000000" w:themeColor="text1"/>
                        </w:rPr>
                        <w:t>I hastened to submit my portfolio for your review as soon as I learned of your opening for the Anesthesiologist post. As a highly skilled and educated professional with more than 25 years of experience as an Anesthesiologist, I am confident that I can make a positive and significant impact by joining your team at the Cedars Sinai Medical Center. </w:t>
                      </w:r>
                    </w:p>
                    <w:p w14:paraId="213DC251" w14:textId="77777777" w:rsidR="00E655F6" w:rsidRPr="00E655F6" w:rsidRDefault="00E655F6" w:rsidP="00E655F6">
                      <w:pPr>
                        <w:pStyle w:val="NormalWeb"/>
                        <w:spacing w:before="0" w:beforeAutospacing="0" w:after="160" w:afterAutospacing="0"/>
                        <w:rPr>
                          <w:rFonts w:ascii="Arial" w:hAnsi="Arial" w:cs="Arial"/>
                          <w:color w:val="000000" w:themeColor="text1"/>
                        </w:rPr>
                      </w:pPr>
                      <w:r w:rsidRPr="00E655F6">
                        <w:rPr>
                          <w:rFonts w:ascii="Arial" w:hAnsi="Arial" w:cs="Arial"/>
                          <w:color w:val="000000" w:themeColor="text1"/>
                        </w:rPr>
                        <w:t>My background includes 10 years of experience mainly in the pediatrics department, and for the rest of 15 years, I have been professionally trained and accredited Anesthesiologist. I have experience in preventing, and treating patients during surgical procedures and ensuring top-flight accuracy while monitoring vitals simultaneously. Working both in larger hospitals and small non-profit hospitals has given me an opportunity to expertise in identifying appropriate anesthetics, review patient conditions and dedication to providing optimal patient care. Furthermore, my commitment to clinical services, and my experience in trauma and critical care well-prove my abilities to be positioned to excel in this post. </w:t>
                      </w:r>
                    </w:p>
                    <w:p w14:paraId="5954722B" w14:textId="77777777" w:rsidR="00E655F6" w:rsidRPr="00E655F6" w:rsidRDefault="00E655F6" w:rsidP="00E655F6">
                      <w:pPr>
                        <w:pStyle w:val="NormalWeb"/>
                        <w:spacing w:before="0" w:beforeAutospacing="0" w:after="160" w:afterAutospacing="0"/>
                        <w:rPr>
                          <w:rFonts w:ascii="Arial" w:hAnsi="Arial" w:cs="Arial"/>
                          <w:color w:val="000000" w:themeColor="text1"/>
                        </w:rPr>
                      </w:pPr>
                      <w:r w:rsidRPr="00E655F6">
                        <w:rPr>
                          <w:rFonts w:ascii="Arial" w:hAnsi="Arial" w:cs="Arial"/>
                          <w:color w:val="000000" w:themeColor="text1"/>
                        </w:rPr>
                        <w:t>While my resume reveals nitty-gritty details of my career and work experience, allow me to highlight some of my core strengths – </w:t>
                      </w:r>
                    </w:p>
                    <w:p w14:paraId="17ACC62C"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Administered successfully local and general anesthesia and sedation to hundreds of patients during surgical procedures that encompass – Pediatric, Labor and Delivery, Endoscopic, Plastic, Heart-transplantation, General, plastic, ENT, and Orthopedic.</w:t>
                      </w:r>
                    </w:p>
                    <w:p w14:paraId="5A3B44B3"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Expertise in delivering appropriate and safe pre-operative medications for patients undergoing surgeries.</w:t>
                      </w:r>
                    </w:p>
                    <w:p w14:paraId="2EC76224"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Familiarity and proficiency in using the newest pain management and anesthetic procedures.</w:t>
                      </w:r>
                    </w:p>
                    <w:p w14:paraId="320CD41F"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Performed numerous endotracheal intubations and prescribed pain medications for postoperative use.</w:t>
                      </w:r>
                    </w:p>
                    <w:p w14:paraId="31328952" w14:textId="77777777" w:rsidR="00E655F6" w:rsidRPr="00E655F6" w:rsidRDefault="00E655F6" w:rsidP="00E655F6">
                      <w:pPr>
                        <w:pStyle w:val="NormalWeb"/>
                        <w:numPr>
                          <w:ilvl w:val="0"/>
                          <w:numId w:val="2"/>
                        </w:numPr>
                        <w:spacing w:before="0" w:beforeAutospacing="0" w:after="0" w:afterAutospacing="0"/>
                        <w:textAlignment w:val="baseline"/>
                        <w:rPr>
                          <w:rFonts w:ascii="Arial" w:hAnsi="Arial" w:cs="Arial"/>
                          <w:color w:val="000000" w:themeColor="text1"/>
                        </w:rPr>
                      </w:pPr>
                      <w:r w:rsidRPr="00E655F6">
                        <w:rPr>
                          <w:rFonts w:ascii="Arial" w:hAnsi="Arial" w:cs="Arial"/>
                          <w:color w:val="000000" w:themeColor="text1"/>
                        </w:rPr>
                        <w:t>Supervised certified nurse Anesthetists during sedation administration and patient care.</w:t>
                      </w:r>
                    </w:p>
                    <w:p w14:paraId="7ACAE361" w14:textId="77777777" w:rsidR="00E655F6" w:rsidRPr="00E655F6" w:rsidRDefault="00E655F6" w:rsidP="00E655F6">
                      <w:pPr>
                        <w:pStyle w:val="NormalWeb"/>
                        <w:numPr>
                          <w:ilvl w:val="0"/>
                          <w:numId w:val="2"/>
                        </w:numPr>
                        <w:spacing w:before="0" w:beforeAutospacing="0" w:after="160" w:afterAutospacing="0"/>
                        <w:textAlignment w:val="baseline"/>
                        <w:rPr>
                          <w:rFonts w:ascii="Arial" w:hAnsi="Arial" w:cs="Arial"/>
                          <w:color w:val="000000" w:themeColor="text1"/>
                        </w:rPr>
                      </w:pPr>
                      <w:r w:rsidRPr="00E655F6">
                        <w:rPr>
                          <w:rFonts w:ascii="Arial" w:hAnsi="Arial" w:cs="Arial"/>
                          <w:color w:val="000000" w:themeColor="text1"/>
                        </w:rPr>
                        <w:t>Piloted studies relating to best pain relief treatment for patients with stage-4 Cancer.</w:t>
                      </w:r>
                    </w:p>
                    <w:p w14:paraId="54820336" w14:textId="77777777" w:rsidR="00E655F6" w:rsidRPr="00E655F6" w:rsidRDefault="00E655F6" w:rsidP="00E655F6">
                      <w:pPr>
                        <w:pStyle w:val="NormalWeb"/>
                        <w:spacing w:before="0" w:beforeAutospacing="0" w:after="160" w:afterAutospacing="0"/>
                        <w:rPr>
                          <w:rFonts w:ascii="Arial" w:hAnsi="Arial" w:cs="Arial"/>
                          <w:color w:val="000000" w:themeColor="text1"/>
                        </w:rPr>
                      </w:pPr>
                      <w:r w:rsidRPr="00E655F6">
                        <w:rPr>
                          <w:rFonts w:ascii="Arial" w:hAnsi="Arial" w:cs="Arial"/>
                          <w:color w:val="000000" w:themeColor="text1"/>
                        </w:rPr>
                        <w:t>My extensive knowledge and experience in anesthesia administration coupled with my commitment to patient care and support makes me capable enough to surpass your expectations from this role. Given an opportunity, I would like to share more details about my career experience, education, and skills. Thanks so much for your time and consideration. </w:t>
                      </w:r>
                    </w:p>
                    <w:p w14:paraId="1AC21BF1" w14:textId="77777777" w:rsidR="00E655F6" w:rsidRPr="00E655F6" w:rsidRDefault="00E655F6" w:rsidP="00E655F6">
                      <w:pPr>
                        <w:pStyle w:val="NormalWeb"/>
                        <w:spacing w:before="0" w:beforeAutospacing="0" w:after="0" w:afterAutospacing="0"/>
                        <w:rPr>
                          <w:rFonts w:ascii="Arial" w:hAnsi="Arial" w:cs="Arial"/>
                          <w:color w:val="000000" w:themeColor="text1"/>
                        </w:rPr>
                      </w:pPr>
                      <w:r w:rsidRPr="00E655F6">
                        <w:rPr>
                          <w:rFonts w:ascii="Arial" w:hAnsi="Arial" w:cs="Arial"/>
                          <w:color w:val="000000" w:themeColor="text1"/>
                        </w:rPr>
                        <w:t>Sincerely, </w:t>
                      </w:r>
                    </w:p>
                    <w:p w14:paraId="23B6A08E" w14:textId="77777777" w:rsidR="00E655F6" w:rsidRPr="00E655F6" w:rsidRDefault="00E655F6" w:rsidP="00E655F6">
                      <w:pPr>
                        <w:pStyle w:val="NormalWeb"/>
                        <w:spacing w:before="0" w:beforeAutospacing="0" w:after="0" w:afterAutospacing="0"/>
                        <w:rPr>
                          <w:rFonts w:ascii="Arial" w:hAnsi="Arial" w:cs="Arial"/>
                          <w:color w:val="000000" w:themeColor="text1"/>
                        </w:rPr>
                      </w:pPr>
                      <w:r w:rsidRPr="00E655F6">
                        <w:rPr>
                          <w:rFonts w:ascii="Arial" w:hAnsi="Arial" w:cs="Arial"/>
                          <w:color w:val="000000" w:themeColor="text1"/>
                        </w:rPr>
                        <w:t>[Your Name]</w:t>
                      </w:r>
                    </w:p>
                    <w:p w14:paraId="30284F8C" w14:textId="77777777" w:rsidR="002616A5" w:rsidRPr="00E655F6" w:rsidRDefault="002616A5" w:rsidP="00E655F6">
                      <w:pPr>
                        <w:spacing w:after="150" w:line="240" w:lineRule="auto"/>
                        <w:rPr>
                          <w:rFonts w:ascii="Arial" w:eastAsia="Times New Roman" w:hAnsi="Arial" w:cs="Arial"/>
                          <w:color w:val="000000" w:themeColor="text1"/>
                          <w:sz w:val="24"/>
                          <w:szCs w:val="24"/>
                          <w:lang w:eastAsia="en-IN"/>
                        </w:rPr>
                      </w:pPr>
                    </w:p>
                    <w:p w14:paraId="15808827" w14:textId="77777777" w:rsidR="00960669" w:rsidRPr="00E655F6" w:rsidRDefault="00960669" w:rsidP="00E655F6">
                      <w:pPr>
                        <w:spacing w:after="0" w:line="240" w:lineRule="auto"/>
                        <w:rPr>
                          <w:rFonts w:ascii="Arial" w:hAnsi="Arial" w:cs="Arial"/>
                          <w:color w:val="000000" w:themeColor="text1"/>
                          <w:sz w:val="24"/>
                          <w:szCs w:val="24"/>
                        </w:rPr>
                      </w:pPr>
                    </w:p>
                  </w:txbxContent>
                </v:textbox>
                <w10:wrap type="through" anchorx="margin"/>
              </v:shape>
            </w:pict>
          </mc:Fallback>
        </mc:AlternateContent>
      </w:r>
      <w:r w:rsidR="008D1384">
        <w:tab/>
      </w:r>
      <w:r w:rsidR="00285059">
        <w:rPr>
          <w:noProof/>
          <w:lang w:eastAsia="en-IN"/>
        </w:rPr>
        <w:drawing>
          <wp:inline distT="0" distB="0" distL="0" distR="0" wp14:anchorId="0AE6F94E" wp14:editId="59F6D776">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2F481" w14:textId="77777777" w:rsidR="006E4FF8" w:rsidRDefault="006E4FF8" w:rsidP="0041077B">
      <w:pPr>
        <w:spacing w:after="0" w:line="240" w:lineRule="auto"/>
      </w:pPr>
      <w:r>
        <w:separator/>
      </w:r>
    </w:p>
  </w:endnote>
  <w:endnote w:type="continuationSeparator" w:id="0">
    <w:p w14:paraId="66CDFC1E" w14:textId="77777777" w:rsidR="006E4FF8" w:rsidRDefault="006E4FF8"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4CBEE" w14:textId="77777777"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730DD81F" wp14:editId="75290C6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2A861" w14:textId="77777777" w:rsidR="006E4FF8" w:rsidRDefault="006E4FF8" w:rsidP="0041077B">
      <w:pPr>
        <w:spacing w:after="0" w:line="240" w:lineRule="auto"/>
      </w:pPr>
      <w:r>
        <w:separator/>
      </w:r>
    </w:p>
  </w:footnote>
  <w:footnote w:type="continuationSeparator" w:id="0">
    <w:p w14:paraId="17B72C35" w14:textId="77777777" w:rsidR="006E4FF8" w:rsidRDefault="006E4FF8"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A3E5E"/>
    <w:multiLevelType w:val="multilevel"/>
    <w:tmpl w:val="A262F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C12DD"/>
    <w:rsid w:val="003E7719"/>
    <w:rsid w:val="0041077B"/>
    <w:rsid w:val="00463050"/>
    <w:rsid w:val="00574FC0"/>
    <w:rsid w:val="00651A06"/>
    <w:rsid w:val="00670543"/>
    <w:rsid w:val="006E4FF8"/>
    <w:rsid w:val="00761C90"/>
    <w:rsid w:val="00774CA6"/>
    <w:rsid w:val="00855A6F"/>
    <w:rsid w:val="008D1384"/>
    <w:rsid w:val="008E64A0"/>
    <w:rsid w:val="00960669"/>
    <w:rsid w:val="009A20DE"/>
    <w:rsid w:val="00A4341F"/>
    <w:rsid w:val="00B21C2B"/>
    <w:rsid w:val="00B729BF"/>
    <w:rsid w:val="00BE13CD"/>
    <w:rsid w:val="00CC0A08"/>
    <w:rsid w:val="00E51341"/>
    <w:rsid w:val="00E558EC"/>
    <w:rsid w:val="00E655F6"/>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8408FF"/>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23778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sthesiologist Cover Letter Sample</dc:title>
  <dc:subject>Create your Cover Letter using Free Anesthesiologist Cover Letter Sample Template</dc:subject>
  <dc:creator>QwikResume.com</dc:creator>
  <cp:keywords/>
  <dc:description/>
  <dcterms:created xsi:type="dcterms:W3CDTF">2021-12-23T09:35:00Z</dcterms:created>
  <dcterms:modified xsi:type="dcterms:W3CDTF">2021-12-23T09:35:00Z</dcterms:modified>
  <cp:category>Healthcare &amp; Wellbeing</cp:category>
</cp:coreProperties>
</file>